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he maximum sampled depth for seasonal CTD casts. Average (min/max) aragonite saturation state, salinity, chlorophyll-a, and temperature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Models in the first two columns included a year variable as a fixed effect and models in the second two columns included a month variable as a fixed effect, in addition to minimum aragonite saturation state as a fixed effect for all models. Separate models were also run with and without 2016 cohort-year data because of missing April observations in 2017 (the final month for the 2016 cohort). Values shown are parameter estimates and standard error for the predictors (left column) in each linear model. Sample size and R-squared values for each model are shown at the bottom.</w:t>
      </w:r>
    </w:p>
    <w:p>
      <w:pPr>
        <w:pStyle w:val="Compact"/>
        <w:pStyle w:val=""/>
      </w:pPr>
      <w:r>
        <w:t xml:space="preserve">Tab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80"/>
        <w:tblLook w:firstRow="1" w:lastRow="0" w:firstColumn="0" w:lastColumn="0" w:noHBand="0" w:noVBand="1"/>
      </w:tblPr>
      <w:tblGrid>
        <w:gridCol w:w="4407"/>
        <w:gridCol w:w="1358"/>
        <w:gridCol w:w="2265"/>
        <w:gridCol w:w="1385"/>
        <w:gridCol w:w="24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1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6"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3"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6" w:hRule="auto"/>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4</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0"/>
        <w:tblLook w:firstRow="1" w:lastRow="0" w:firstColumn="0" w:lastColumn="0" w:noHBand="0" w:noVBand="1"/>
      </w:tblPr>
      <w:tblGrid>
        <w:gridCol w:w="4407"/>
        <w:gridCol w:w="1318"/>
        <w:gridCol w:w="22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9)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1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3)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4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8)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6" w:hRule="auto"/>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6-09T17:14:09Z</dcterms:created>
  <dcterms:modified xsi:type="dcterms:W3CDTF">2020-06-09T17: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